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Yo dog, I heard you liked Volancos, so I put a volcano in your volcano so you can get additional hot lav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timeline"/>
          <w:p>
            <w:pPr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3T21:01:08Z</dcterms:created>
  <dcterms:modified xsi:type="dcterms:W3CDTF">2023-06-23T2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